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A4152" w:rsidRDefault="006A4152" w:rsidP="006A4152">
      <w:pPr>
        <w:pStyle w:val="Header"/>
        <w:spacing w:after="720"/>
        <w:jc w:val="center"/>
      </w:pPr>
      <w:bookmarkStart w:id="0" w:name="_Hlk67921803"/>
    </w:p>
    <w:p w:rsidR="006A4152" w:rsidRDefault="006A4152" w:rsidP="006A4152">
      <w:pPr>
        <w:pStyle w:val="Header"/>
        <w:spacing w:after="720"/>
        <w:jc w:val="center"/>
      </w:pPr>
      <w:r>
        <w:t>[Place on School Letterhead]</w:t>
      </w:r>
    </w:p>
    <w:p w:rsidR="006A4152" w:rsidRPr="005146AD" w:rsidRDefault="006A4152" w:rsidP="006A4152">
      <w:pPr>
        <w:pStyle w:val="Header"/>
        <w:spacing w:after="720"/>
        <w:jc w:val="center"/>
      </w:pPr>
      <w:r>
        <w:t xml:space="preserve">DRAFT </w:t>
      </w:r>
      <w:r w:rsidR="009F1F35">
        <w:t>April 27</w:t>
      </w:r>
      <w:r w:rsidRPr="005146AD">
        <w:t>, 2021</w:t>
      </w:r>
    </w:p>
    <w:bookmarkEnd w:id="0"/>
    <w:p w:rsidR="006A4152" w:rsidRDefault="006A4152" w:rsidP="006A4152">
      <w:pPr>
        <w:spacing w:after="240"/>
      </w:pPr>
      <w:r>
        <w:t>Dear Parent/Guardian,</w:t>
      </w:r>
    </w:p>
    <w:p w:rsidR="006A4152" w:rsidRDefault="006A4152" w:rsidP="006A4152">
      <w:pPr>
        <w:spacing w:before="240" w:after="240"/>
      </w:pPr>
      <w:r>
        <w:t xml:space="preserve">We want to thank you for your continued patience as we adapt our school practices and procedures to accommodate the many challenges presented by the COVID-19 pandemic. We appreciate that parents and students and teachers </w:t>
      </w:r>
      <w:r w:rsidR="00877F1A">
        <w:t xml:space="preserve">continue to </w:t>
      </w:r>
      <w:bookmarkStart w:id="1" w:name="_GoBack"/>
      <w:r w:rsidR="00877F1A">
        <w:t>step</w:t>
      </w:r>
      <w:r>
        <w:t xml:space="preserve"> up in heroic ways</w:t>
      </w:r>
      <w:bookmarkEnd w:id="1"/>
      <w:r>
        <w:t xml:space="preserve"> and we are starting to see a light at the end of the tunnel.  </w:t>
      </w:r>
      <w:bookmarkStart w:id="2" w:name="_Hlk67992705"/>
      <w:r w:rsidR="00AC7D88" w:rsidRPr="00AC7D88">
        <w:t>[</w:t>
      </w:r>
      <w:r w:rsidRPr="00AC7D88">
        <w:rPr>
          <w:b/>
        </w:rPr>
        <w:t>customize with re-opening sentence</w:t>
      </w:r>
      <w:r w:rsidR="00F64079">
        <w:t>]</w:t>
      </w:r>
      <w:bookmarkEnd w:id="2"/>
    </w:p>
    <w:p w:rsidR="006A4152" w:rsidRDefault="006A4152" w:rsidP="006A4152">
      <w:pPr>
        <w:spacing w:before="240" w:after="240"/>
      </w:pPr>
      <w:r>
        <w:t xml:space="preserve">As you may know, each year in the Spring, districts and schools are charged with administering the Smarter Balanced </w:t>
      </w:r>
      <w:r w:rsidRPr="00067BD8">
        <w:t>California Assessment of Student Performance and Progress</w:t>
      </w:r>
      <w:r>
        <w:t xml:space="preserve"> (CAASPP) to students in grades 3</w:t>
      </w:r>
      <w:r w:rsidRPr="00067BD8">
        <w:t>–</w:t>
      </w:r>
      <w:r>
        <w:t>8 and 11</w:t>
      </w:r>
      <w:r w:rsidRPr="00E00056">
        <w:rPr>
          <w:vertAlign w:val="superscript"/>
        </w:rPr>
        <w:t>th</w:t>
      </w:r>
      <w:r>
        <w:t>. On March 1</w:t>
      </w:r>
      <w:r w:rsidR="002B3E08">
        <w:t>6</w:t>
      </w:r>
      <w:r>
        <w:t xml:space="preserve">, 2021, the California State Board of Education (SBE) </w:t>
      </w:r>
      <w:proofErr w:type="gramStart"/>
      <w:r>
        <w:t>took action</w:t>
      </w:r>
      <w:proofErr w:type="gramEnd"/>
      <w:r>
        <w:t xml:space="preserve"> to move forward with the administration of the CAASPP for the 2020-21 year but with great sensitivity to the additional stress that annual assessments can place on teachers and students</w:t>
      </w:r>
      <w:r w:rsidR="00042E18">
        <w:t xml:space="preserve">, understanding that some districts will not be able to administer the CAASPP because of the pandemic.  </w:t>
      </w:r>
    </w:p>
    <w:p w:rsidR="006A4152" w:rsidRDefault="006A4152" w:rsidP="006A4152">
      <w:pPr>
        <w:spacing w:before="240" w:after="240"/>
      </w:pPr>
      <w:r>
        <w:t xml:space="preserve">It is apparent that parents/guardians are more engaged than ever before in their student’s learning and progress. Therefore, it is important that you are equipped with </w:t>
      </w:r>
      <w:r w:rsidR="001057A7">
        <w:t xml:space="preserve">the most up to date </w:t>
      </w:r>
      <w:r>
        <w:t>information. To this end, [</w:t>
      </w:r>
      <w:r w:rsidRPr="00AC7D88">
        <w:rPr>
          <w:b/>
        </w:rPr>
        <w:t>insert name of district</w:t>
      </w:r>
      <w:r>
        <w:t xml:space="preserve">] </w:t>
      </w:r>
      <w:r w:rsidR="00586883">
        <w:t>will</w:t>
      </w:r>
      <w:r>
        <w:t xml:space="preserve"> administer the </w:t>
      </w:r>
      <w:r w:rsidR="00050AA3">
        <w:t>[</w:t>
      </w:r>
      <w:r w:rsidR="00050AA3" w:rsidRPr="00AC7D88">
        <w:rPr>
          <w:b/>
        </w:rPr>
        <w:t>Insert name of district chosen assessment</w:t>
      </w:r>
      <w:r w:rsidR="00050AA3">
        <w:t>]</w:t>
      </w:r>
      <w:r>
        <w:t xml:space="preserve"> </w:t>
      </w:r>
      <w:r w:rsidR="00E064BB">
        <w:t>as the administration of the</w:t>
      </w:r>
      <w:r w:rsidR="00BC2E79">
        <w:t xml:space="preserve"> CAASPP assessment</w:t>
      </w:r>
      <w:r w:rsidR="00E064BB">
        <w:t xml:space="preserve"> is not a viable option</w:t>
      </w:r>
      <w:r w:rsidR="00AD719B">
        <w:t xml:space="preserve"> due to </w:t>
      </w:r>
      <w:r w:rsidR="00AD719B" w:rsidRPr="00AD719B">
        <w:rPr>
          <w:b/>
        </w:rPr>
        <w:t>[Insert reason here]</w:t>
      </w:r>
      <w:r w:rsidRPr="00AD719B">
        <w:rPr>
          <w:b/>
        </w:rPr>
        <w:t>.</w:t>
      </w:r>
      <w:r>
        <w:t xml:space="preserve"> </w:t>
      </w:r>
      <w:r w:rsidR="00050AA3">
        <w:t>It</w:t>
      </w:r>
      <w:r>
        <w:t xml:space="preserve"> is</w:t>
      </w:r>
      <w:r w:rsidR="00050AA3">
        <w:t xml:space="preserve"> the district’s</w:t>
      </w:r>
      <w:r>
        <w:t xml:space="preserve"> priority is to provide parents/guardians to the clearest extent possible with an indicator of whether or not their child is on track for grade-level learning.</w:t>
      </w:r>
      <w:r w:rsidR="00AC7D88">
        <w:t xml:space="preserve"> Therefore,</w:t>
      </w:r>
      <w:r>
        <w:t xml:space="preserve"> </w:t>
      </w:r>
      <w:r w:rsidR="00AC7D88">
        <w:t>p</w:t>
      </w:r>
      <w:r>
        <w:t xml:space="preserve">arents/guardians will receive their student’s </w:t>
      </w:r>
      <w:r w:rsidR="00050AA3" w:rsidRPr="00AC7D88">
        <w:rPr>
          <w:b/>
        </w:rPr>
        <w:t>[Insert name of district chosen assessment</w:t>
      </w:r>
      <w:r w:rsidR="00050AA3">
        <w:t xml:space="preserve">] </w:t>
      </w:r>
      <w:r>
        <w:t xml:space="preserve">score reports from the 2020-21 </w:t>
      </w:r>
      <w:r w:rsidR="00050AA3">
        <w:t xml:space="preserve">Spring </w:t>
      </w:r>
      <w:r>
        <w:t xml:space="preserve">administration </w:t>
      </w:r>
      <w:r w:rsidR="00050AA3">
        <w:t>on or before [</w:t>
      </w:r>
      <w:r w:rsidR="00050AA3" w:rsidRPr="00AC7D88">
        <w:rPr>
          <w:b/>
        </w:rPr>
        <w:t>Insert projected date scores will be available</w:t>
      </w:r>
      <w:r w:rsidR="00050AA3">
        <w:t>].</w:t>
      </w:r>
    </w:p>
    <w:p w:rsidR="006A4152" w:rsidRDefault="00E414BA" w:rsidP="006A4152">
      <w:pPr>
        <w:spacing w:before="240" w:after="240"/>
      </w:pPr>
      <w:bookmarkStart w:id="3" w:name="_Hlk67922496"/>
      <w:r>
        <w:t xml:space="preserve"> </w:t>
      </w:r>
      <w:r w:rsidR="006A4152">
        <w:t>[</w:t>
      </w:r>
      <w:r w:rsidR="006A4152" w:rsidRPr="00AC7D88">
        <w:rPr>
          <w:b/>
        </w:rPr>
        <w:t xml:space="preserve">Insert </w:t>
      </w:r>
      <w:r w:rsidR="00050AA3" w:rsidRPr="00AC7D88">
        <w:rPr>
          <w:b/>
        </w:rPr>
        <w:t xml:space="preserve">additional </w:t>
      </w:r>
      <w:r w:rsidR="006A4152" w:rsidRPr="00AC7D88">
        <w:rPr>
          <w:b/>
        </w:rPr>
        <w:t xml:space="preserve">school district specific information regarding </w:t>
      </w:r>
      <w:r w:rsidR="00050AA3" w:rsidRPr="00AC7D88">
        <w:rPr>
          <w:b/>
        </w:rPr>
        <w:t xml:space="preserve">Spring </w:t>
      </w:r>
      <w:r w:rsidR="006A4152" w:rsidRPr="00AC7D88">
        <w:rPr>
          <w:b/>
        </w:rPr>
        <w:t>assessment administration</w:t>
      </w:r>
      <w:r w:rsidR="006A4152">
        <w:t xml:space="preserve">] </w:t>
      </w:r>
    </w:p>
    <w:p w:rsidR="006A4152" w:rsidRDefault="006A4152" w:rsidP="006A4152">
      <w:pPr>
        <w:spacing w:before="240" w:after="240"/>
      </w:pPr>
      <w:r>
        <w:t>For more information, please visit our school district website at [</w:t>
      </w:r>
      <w:r w:rsidRPr="00AC7D88">
        <w:rPr>
          <w:b/>
        </w:rPr>
        <w:t>insert URL</w:t>
      </w:r>
      <w:r>
        <w:t xml:space="preserve">]. </w:t>
      </w:r>
    </w:p>
    <w:bookmarkEnd w:id="3"/>
    <w:p w:rsidR="006A4152" w:rsidRPr="005146AD" w:rsidRDefault="006A4152" w:rsidP="006A4152">
      <w:pPr>
        <w:spacing w:after="720" w:line="240" w:lineRule="auto"/>
        <w:rPr>
          <w:rFonts w:eastAsia="Times"/>
          <w:kern w:val="24"/>
        </w:rPr>
      </w:pPr>
      <w:r w:rsidRPr="005146AD">
        <w:rPr>
          <w:rFonts w:eastAsia="Times"/>
          <w:kern w:val="24"/>
        </w:rPr>
        <w:t>Sincerely,</w:t>
      </w:r>
    </w:p>
    <w:p w:rsidR="006A4152" w:rsidRDefault="006A4152" w:rsidP="006A4152">
      <w:pPr>
        <w:spacing w:after="0" w:line="240" w:lineRule="auto"/>
        <w:rPr>
          <w:rFonts w:eastAsia="Times"/>
          <w:kern w:val="24"/>
        </w:rPr>
      </w:pPr>
      <w:r w:rsidRPr="00AC7D88">
        <w:rPr>
          <w:rFonts w:eastAsia="Times"/>
          <w:b/>
          <w:kern w:val="24"/>
        </w:rPr>
        <w:t>[Insert name of school principal</w:t>
      </w:r>
      <w:r>
        <w:rPr>
          <w:rFonts w:eastAsia="Times"/>
          <w:kern w:val="24"/>
        </w:rPr>
        <w:t>]</w:t>
      </w:r>
    </w:p>
    <w:p w:rsidR="006A4152" w:rsidRPr="009E16EF" w:rsidRDefault="006A4152" w:rsidP="006A4152">
      <w:pPr>
        <w:spacing w:after="0" w:line="240" w:lineRule="auto"/>
      </w:pPr>
      <w:r>
        <w:rPr>
          <w:rFonts w:eastAsia="Times"/>
          <w:kern w:val="24"/>
        </w:rPr>
        <w:t>[</w:t>
      </w:r>
      <w:r w:rsidRPr="00AC7D88">
        <w:rPr>
          <w:rFonts w:eastAsia="Times"/>
          <w:b/>
          <w:kern w:val="24"/>
        </w:rPr>
        <w:t>Insert name of school testing coordinator</w:t>
      </w:r>
      <w:r>
        <w:rPr>
          <w:rFonts w:eastAsia="Times"/>
          <w:kern w:val="24"/>
        </w:rPr>
        <w:t>]</w:t>
      </w:r>
    </w:p>
    <w:p w:rsidR="006A4152" w:rsidRPr="009E16EF" w:rsidRDefault="006A4152" w:rsidP="006A4152"/>
    <w:p w:rsidR="00AF4B18" w:rsidRDefault="00AF4B18"/>
    <w:sectPr w:rsidR="00AF4B18" w:rsidSect="00165B51">
      <w:headerReference w:type="default" r:id="rId7"/>
      <w:pgSz w:w="12240" w:h="15840" w:code="1"/>
      <w:pgMar w:top="0" w:right="0" w:bottom="1008" w:left="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D0DAC" w:rsidRDefault="00CD0DAC">
      <w:pPr>
        <w:spacing w:after="0" w:line="240" w:lineRule="auto"/>
      </w:pPr>
      <w:r>
        <w:separator/>
      </w:r>
    </w:p>
  </w:endnote>
  <w:endnote w:type="continuationSeparator" w:id="0">
    <w:p w:rsidR="00CD0DAC" w:rsidRDefault="00CD0D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"/>
    <w:panose1 w:val="00000000000000000000"/>
    <w:charset w:val="00"/>
    <w:family w:val="auto"/>
    <w:notTrueType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D0DAC" w:rsidRDefault="00CD0DAC">
      <w:pPr>
        <w:spacing w:after="0" w:line="240" w:lineRule="auto"/>
      </w:pPr>
      <w:r>
        <w:separator/>
      </w:r>
    </w:p>
  </w:footnote>
  <w:footnote w:type="continuationSeparator" w:id="0">
    <w:p w:rsidR="00CD0DAC" w:rsidRDefault="00CD0D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A43A6" w:rsidRDefault="00050AA3" w:rsidP="009E16EF">
    <w:pPr>
      <w:pStyle w:val="Header"/>
    </w:pPr>
    <w:r>
      <w:t>DRAFT March 29, 2021</w:t>
    </w:r>
  </w:p>
  <w:p w:rsidR="00CA43A6" w:rsidRDefault="00050AA3" w:rsidP="004C443E">
    <w:pPr>
      <w:pStyle w:val="Header"/>
      <w:spacing w:after="240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3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216101"/>
    <w:multiLevelType w:val="hybridMultilevel"/>
    <w:tmpl w:val="5D8651B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37F74C88"/>
    <w:multiLevelType w:val="hybridMultilevel"/>
    <w:tmpl w:val="C84C929A"/>
    <w:lvl w:ilvl="0" w:tplc="8F623E28">
      <w:start w:val="1"/>
      <w:numFmt w:val="bullet"/>
      <w:pStyle w:val="ListParagraph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NrAwNDAxNzW0MDFQ0lEKTi0uzszPAykwqgUAABODsywAAAA="/>
  </w:docVars>
  <w:rsids>
    <w:rsidRoot w:val="006A4152"/>
    <w:rsid w:val="00042E18"/>
    <w:rsid w:val="00050AA3"/>
    <w:rsid w:val="001057A7"/>
    <w:rsid w:val="002B3E08"/>
    <w:rsid w:val="00586883"/>
    <w:rsid w:val="006945AF"/>
    <w:rsid w:val="006A4152"/>
    <w:rsid w:val="007C12B1"/>
    <w:rsid w:val="00877F1A"/>
    <w:rsid w:val="008C3604"/>
    <w:rsid w:val="009F1F35"/>
    <w:rsid w:val="00AC7D88"/>
    <w:rsid w:val="00AD719B"/>
    <w:rsid w:val="00AF4B18"/>
    <w:rsid w:val="00BC2E79"/>
    <w:rsid w:val="00CD0DAC"/>
    <w:rsid w:val="00E064BB"/>
    <w:rsid w:val="00E414BA"/>
    <w:rsid w:val="00F64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D371B0"/>
  <w15:chartTrackingRefBased/>
  <w15:docId w15:val="{2397171D-DCD5-49E5-A2E1-884771F01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A4152"/>
    <w:pPr>
      <w:ind w:left="1440" w:right="1440"/>
    </w:pPr>
    <w:rPr>
      <w:rFonts w:ascii="Arial" w:eastAsia="Calibri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41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4152"/>
    <w:rPr>
      <w:rFonts w:ascii="Arial" w:eastAsia="Calibri" w:hAnsi="Arial" w:cs="Arial"/>
      <w:sz w:val="24"/>
      <w:szCs w:val="24"/>
    </w:rPr>
  </w:style>
  <w:style w:type="paragraph" w:styleId="ListParagraph">
    <w:name w:val="List Paragraph"/>
    <w:basedOn w:val="Normal"/>
    <w:uiPriority w:val="72"/>
    <w:qFormat/>
    <w:rsid w:val="006A4152"/>
    <w:pPr>
      <w:numPr>
        <w:numId w:val="1"/>
      </w:numPr>
      <w:spacing w:after="24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311</Words>
  <Characters>177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BE/CDE Action Re Assessment</vt:lpstr>
    </vt:vector>
  </TitlesOfParts>
  <Company>California Department of Education</Company>
  <LinksUpToDate>false</LinksUpToDate>
  <CharactersWithSpaces>2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BE/CDE Action Re Assessment</dc:title>
  <dc:subject/>
  <dc:creator>Chad Owes</dc:creator>
  <cp:keywords/>
  <dc:description/>
  <cp:lastModifiedBy>Rachael Maves</cp:lastModifiedBy>
  <cp:revision>6</cp:revision>
  <dcterms:created xsi:type="dcterms:W3CDTF">2021-04-09T14:35:00Z</dcterms:created>
  <dcterms:modified xsi:type="dcterms:W3CDTF">2021-04-27T16:10:00Z</dcterms:modified>
</cp:coreProperties>
</file>